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7693302e00ff8affe768fa211be937b712b580a"/>
    <w:p>
      <w:pPr>
        <w:pStyle w:val="Heading1"/>
      </w:pPr>
      <w:r>
        <w:t xml:space="preserve">Scholarship Application Letter: Pursuing Advanced Research in Astronomy at a Premier Institution in London, United Kingdom</w:t>
      </w:r>
    </w:p>
    <w:p>
      <w:pPr>
        <w:pStyle w:val="FirstParagraph"/>
      </w:pPr>
      <w:r>
        <w:t xml:space="preserve">Dear Esteemed Selection Committee of the [Scholarship Name],</w:t>
      </w:r>
      <w:r>
        <w:br/>
      </w:r>
      <w:r>
        <w:t xml:space="preserve">University College London / Royal Astronomical Society / [Relevant UK Funding Body]</w:t>
      </w:r>
    </w:p>
    <w:p>
      <w:pPr>
        <w:pStyle w:val="BodyText"/>
      </w:pPr>
      <w:r>
        <w:t xml:space="preserve">I am writing with profound enthusiasm to apply for the [Scholarship Name] scholarship, enabling me to pursue advanced doctoral research in Astrophysics within the vibrant and world-leading astronomical community of London, United Kingdom. As a dedicated aspiring astronomer with a deep-seated passion for unraveling the cosmos and a proven academic trajectory focused on cutting-edge astrophysical phenomena, I believe that this prestigious scholarship is the essential catalyst for my development into an independent researcher poised to contribute meaningfully to the global astronomical enterprise, specifically within the unparalleled scientific ecosystem of London.</w:t>
      </w:r>
    </w:p>
    <w:p>
      <w:pPr>
        <w:pStyle w:val="BodyText"/>
      </w:pPr>
      <w:r>
        <w:t xml:space="preserve">My fascination with astronomy began in childhood under the clear skies of [Your Hometown/Region], but it was crystallized during my undergraduate studies in Physics and Astronomy at [Your University], where I actively engaged with complex computational modeling and observational data analysis. My honours thesis, titled "Characterizing Exoplanetary Atmospheres Through Transit Spectroscopy: A Case Study of M-Dwarf Systems," required meticulous processing of archival Hubble Space Telescope data, culminating in a presentation at the UK's annual [e.g., Royal Astronomical Society Undergraduate Symposium]. This experience ignited my specific research interest in the formation and atmospheric evolution of planets orbiting low-mass stars – a field experiencing exponential growth, significantly driven by UK-led initiatives such as the James Webb Space Telescope (JWST) programs and collaborations with institutions like University College London (UCL) and Queen Mary University of London. I am acutely aware that London serves as a central hub for this transformative research within the United Kingdom, housing some of the most advanced telescopes, computational facilities, and intellectual talent globally.</w:t>
      </w:r>
    </w:p>
    <w:p>
      <w:pPr>
        <w:pStyle w:val="BodyText"/>
      </w:pPr>
      <w:r>
        <w:t xml:space="preserve">The [Scholarship Name] scholarship represents far more than financial support; it is an investment in my potential to become a future leader in astronomical sciences. I have meticulously identified Professor [Professor's Last Name] at UCL’s Department of Space and Climate Physics as my ideal academic supervisor, whose groundbreaking work on "Stellar Magnetism and its Impact on Exoplanet Habitability" directly aligns with my research objectives. My proposed doctoral project, "Quantifying Magnetic Activity Cycles in K- and M-Dwarf Stars: Implications for Planetary Atmosphere Retention," aims to leverage data from the ongoing ESA Gaia mission, the upcoming Vera Rubin Observatory's Legacy Survey of Space and Time (LSST), and UK-based spectroscopic facilities. This research is not only scientifically significant – addressing fundamental questions about the potential for life beyond our solar system – but it also places me directly within the operational core of London's astronomical infrastructure. The opportunity to work alongside leading experts, access supercomputing resources like those at the UK Astronomy Technology Centre (UK ATC) in Edinburgh (closely collaborating with London institutions), and contribute to projects supported by the Science and Technology Facilities Council (STFC) is precisely what this scholarship will provide.</w:t>
      </w:r>
    </w:p>
    <w:p>
      <w:pPr>
        <w:pStyle w:val="BodyText"/>
      </w:pPr>
      <w:r>
        <w:t xml:space="preserve">London's unique position as a global metropolis for scientific innovation is paramount to my academic and professional aspirations. The city hosts the Royal Observatory Greenwich, a historic beacon of astronomical study; numerous world-class universities with dedicated astronomy departments; the prestigious Institute of Astronomy (University of Cambridge) just outside London, fostering seamless collaboration; and major international partnerships like those with CERN and the European Space Agency (ESA). Being based in London would allow me to actively participate in seminars at Gresham College, network at events hosted by the Royal Astronomical Society (RAS), present my findings at conferences held across the UK capital, and engage with industry partners developing next-generation astronomical instrumentation. This immersive environment is crucial for an astronomer's development – it transcends mere classroom learning, fostering the collaborative spirit and exposure to diverse methodologies that define modern scientific breakthroughs. I am eager to contribute my skills in data analysis (Python, Astropy, IDL) and computational modeling to London’s thriving research groups while learning from their collective expertise.</w:t>
      </w:r>
    </w:p>
    <w:p>
      <w:pPr>
        <w:pStyle w:val="BodyText"/>
      </w:pPr>
      <w:r>
        <w:t xml:space="preserve">My commitment extends beyond personal achievement; I aspire to become an ambassador for astronomy within the United Kingdom. I have volunteered as a science communicator at local schools in [Your City/Region] and organized a successful public stargazing event in collaboration with the London Astronomical Society. I am confident that, through this scholarship, I can significantly contribute to outreach efforts across London, inspiring the next generation of scientists – particularly young people from underrepresented backgrounds – to pursue careers in STEM fields. The United Kingdom’s investment in astronomy is substantial and forward-looking; my goal is to help ensure its continued success by producing high-impact research and fostering wider public engagement, directly benefiting the scientific capital of London.</w:t>
      </w:r>
    </w:p>
    <w:p>
      <w:pPr>
        <w:pStyle w:val="BodyText"/>
      </w:pPr>
      <w:r>
        <w:t xml:space="preserve">Academically, I have consistently excelled, graduating with First-Class Honours (Top 5% of cohort) and receiving the [Name of Specific Award] for outstanding contribution to astrophysics. My CV details relevant coursework in Relativity, Quantum Mechanics, Statistical Methods for Data Analysis, and Advanced Stellar Astrophysics. My technical skills are complemented by strong communication abilities demonstrated through successful grant-writing workshops and presenting at national conferences. I understand that the rigors of doctoral research demand resilience; I have overcome significant challenges during my undergraduate studies through disciplined time management and a collaborative approach to problem-solving – qualities essential for thriving within London's fast-paced academic environment.</w:t>
      </w:r>
    </w:p>
    <w:p>
      <w:pPr>
        <w:pStyle w:val="BodyText"/>
      </w:pPr>
      <w:r>
        <w:t xml:space="preserve">In conclusion, the [Scholarship Name] scholarship is not merely an opportunity but the necessary foundation for me to fully realize my potential as a professional astronomer. My research vision is deeply intertwined with the cutting-edge activities and collaborative ethos of astronomy in London, United Kingdom. I am eager to immerse myself in this dynamic scientific community, contribute actively to its prestigious reputation, and work towards advancing humanity's understanding of our universe from the heart of one of the world's most intellectually vibrant cities. Thank you for considering my application with the [Scholarship Name]. I have attached my detailed CV, academic transcripts, and a letter of support from Professor [Professor's Last Name] for your review. I am available at your earliest convenience for an interview to discuss how my skills and research goals align seamlessly with the objectives of this scholarship and the future of astronomy in London.</w:t>
      </w:r>
    </w:p>
    <w:p>
      <w:pPr>
        <w:pStyle w:val="BodyText"/>
      </w:pPr>
      <w:r>
        <w:t xml:space="preserve">Sincerely,</w:t>
      </w:r>
    </w:p>
    <w:p>
      <w:pPr>
        <w:pStyle w:val="BodyText"/>
      </w:pPr>
      <w:r>
        <w:t xml:space="preserve">[Your Full Name]</w:t>
      </w:r>
      <w:r>
        <w:br/>
      </w:r>
      <w:r>
        <w:t xml:space="preserve">[Your Contact Email]</w:t>
      </w:r>
      <w:r>
        <w:br/>
      </w:r>
      <w:r>
        <w:t xml:space="preserve">[Your Contact Phone Number]</w:t>
      </w:r>
      <w:r>
        <w:br/>
      </w:r>
      <w:r>
        <w:t xml:space="preserve">[Current University/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 Position in United Kingdom London</dc:title>
  <dc:creator/>
  <cp:keywords/>
  <dcterms:created xsi:type="dcterms:W3CDTF">2025-12-10T05:49:59Z</dcterms:created>
  <dcterms:modified xsi:type="dcterms:W3CDTF">2025-12-10T05:49:59Z</dcterms:modified>
</cp:coreProperties>
</file>

<file path=docProps/custom.xml><?xml version="1.0" encoding="utf-8"?>
<Properties xmlns="http://schemas.openxmlformats.org/officeDocument/2006/custom-properties" xmlns:vt="http://schemas.openxmlformats.org/officeDocument/2006/docPropsVTypes"/>
</file>